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86564" w:rsidRDefault="00980409">
      <w:r>
        <w:t xml:space="preserve">Alaa </w:t>
      </w:r>
      <w:proofErr w:type="spellStart"/>
      <w:r>
        <w:t>Eid</w:t>
      </w:r>
      <w:proofErr w:type="spellEnd"/>
      <w:r>
        <w:t xml:space="preserve"> 4 </w:t>
      </w:r>
      <w:proofErr w:type="spellStart"/>
      <w:r>
        <w:t>Git</w:t>
      </w:r>
      <w:proofErr w:type="spellEnd"/>
      <w:r>
        <w:t xml:space="preserve"> </w:t>
      </w:r>
      <w:r w:rsidR="00DB05F1">
        <w:sym w:font="Wingdings" w:char="F0E8"/>
      </w:r>
      <w:r w:rsidR="00DB05F1">
        <w:t>2</w:t>
      </w:r>
      <w:r w:rsidR="00AA199B">
        <w:br/>
      </w:r>
      <w:proofErr w:type="spellStart"/>
      <w:r w:rsidR="00AA199B">
        <w:t>AlaaEid</w:t>
      </w:r>
      <w:proofErr w:type="spellEnd"/>
      <w:r w:rsidR="00AA199B">
        <w:t xml:space="preserve"> 4 Work</w:t>
      </w:r>
      <w:r w:rsidR="00DB05F1">
        <w:sym w:font="Wingdings" w:char="F0E8"/>
      </w:r>
      <w:r w:rsidR="00DB05F1">
        <w:t>1</w:t>
      </w:r>
      <w:r w:rsidR="00AA199B">
        <w:t xml:space="preserve"> </w:t>
      </w:r>
    </w:p>
    <w:p w:rsidR="00DB05F1" w:rsidRDefault="00DB05F1">
      <w:r>
        <w:t xml:space="preserve">Alaa </w:t>
      </w:r>
      <w:proofErr w:type="spellStart"/>
      <w:r>
        <w:t>Eid</w:t>
      </w:r>
      <w:proofErr w:type="spellEnd"/>
      <w:r>
        <w:t xml:space="preserve"> 4 </w:t>
      </w:r>
      <w:proofErr w:type="spellStart"/>
      <w:r>
        <w:t>Git</w:t>
      </w:r>
      <w:proofErr w:type="spellEnd"/>
      <w:r>
        <w:t xml:space="preserve"> </w:t>
      </w:r>
      <w:r>
        <w:sym w:font="Wingdings" w:char="F0E8"/>
      </w:r>
      <w:r>
        <w:t>2</w:t>
      </w:r>
    </w:p>
    <w:p w:rsidR="00AA199B" w:rsidRDefault="00AA199B">
      <w:bookmarkStart w:id="0" w:name="_GoBack"/>
      <w:bookmarkEnd w:id="0"/>
    </w:p>
    <w:sectPr w:rsidR="00AA19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2Nje0NDcxNANCAyUdpeDU4uLM/DyQAqNaANCBuTYsAAAA"/>
  </w:docVars>
  <w:rsids>
    <w:rsidRoot w:val="00C34606"/>
    <w:rsid w:val="00186564"/>
    <w:rsid w:val="00980409"/>
    <w:rsid w:val="00AA199B"/>
    <w:rsid w:val="00C34606"/>
    <w:rsid w:val="00DB05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3FBF8A"/>
  <w15:chartTrackingRefBased/>
  <w15:docId w15:val="{3D6ACBF1-966D-43ED-8EEB-D32F9B596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8</Words>
  <Characters>47</Characters>
  <Application>Microsoft Office Word</Application>
  <DocSecurity>0</DocSecurity>
  <Lines>1</Lines>
  <Paragraphs>1</Paragraphs>
  <ScaleCrop>false</ScaleCrop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 Soliman</dc:creator>
  <cp:keywords/>
  <dc:description/>
  <cp:lastModifiedBy>Alaa Soliman</cp:lastModifiedBy>
  <cp:revision>5</cp:revision>
  <dcterms:created xsi:type="dcterms:W3CDTF">2019-11-27T13:59:00Z</dcterms:created>
  <dcterms:modified xsi:type="dcterms:W3CDTF">2019-11-27T14:11:00Z</dcterms:modified>
</cp:coreProperties>
</file>